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69D7" w:rsidRDefault="00930857" w:rsidP="00AE1477">
      <w:pPr>
        <w:spacing w:after="0"/>
        <w:jc w:val="center"/>
        <w:rPr>
          <w:sz w:val="38"/>
          <w:szCs w:val="38"/>
        </w:rPr>
      </w:pPr>
      <w:r w:rsidRPr="00F31B77">
        <w:rPr>
          <w:sz w:val="38"/>
          <w:szCs w:val="38"/>
        </w:rPr>
        <w:t xml:space="preserve">Data &amp; Cloud Skill Up </w:t>
      </w:r>
      <w:r w:rsidR="00AC4962" w:rsidRPr="00F31B77">
        <w:rPr>
          <w:sz w:val="38"/>
          <w:szCs w:val="38"/>
        </w:rPr>
        <w:t>and Exam Ready Workshop</w:t>
      </w:r>
      <w:r w:rsidR="0026404A" w:rsidRPr="00F31B77">
        <w:rPr>
          <w:sz w:val="38"/>
          <w:szCs w:val="38"/>
        </w:rPr>
        <w:t xml:space="preserve"> </w:t>
      </w:r>
    </w:p>
    <w:p w:rsidR="00AE1477" w:rsidRPr="00F31B77" w:rsidRDefault="00AC4962" w:rsidP="00AE1477">
      <w:pPr>
        <w:spacing w:after="0"/>
        <w:jc w:val="center"/>
        <w:rPr>
          <w:sz w:val="38"/>
          <w:szCs w:val="38"/>
        </w:rPr>
      </w:pPr>
      <w:r w:rsidRPr="00F31B77">
        <w:rPr>
          <w:sz w:val="38"/>
          <w:szCs w:val="38"/>
        </w:rPr>
        <w:t xml:space="preserve">Exam </w:t>
      </w:r>
      <w:r w:rsidR="006046C4" w:rsidRPr="00F31B77">
        <w:rPr>
          <w:sz w:val="38"/>
          <w:szCs w:val="38"/>
        </w:rPr>
        <w:t>70-53</w:t>
      </w:r>
      <w:r w:rsidR="006D1450" w:rsidRPr="00F31B77">
        <w:rPr>
          <w:sz w:val="38"/>
          <w:szCs w:val="38"/>
        </w:rPr>
        <w:t>5</w:t>
      </w:r>
      <w:r w:rsidR="00B20096" w:rsidRPr="00F31B77">
        <w:rPr>
          <w:sz w:val="38"/>
          <w:szCs w:val="38"/>
        </w:rPr>
        <w:t>: Architect</w:t>
      </w:r>
      <w:r w:rsidR="0097658D" w:rsidRPr="00F31B77">
        <w:rPr>
          <w:sz w:val="38"/>
          <w:szCs w:val="38"/>
        </w:rPr>
        <w:t>ing Azure Solutions</w:t>
      </w:r>
      <w:r w:rsidR="00603AE0" w:rsidRPr="00F31B77">
        <w:rPr>
          <w:sz w:val="38"/>
          <w:szCs w:val="38"/>
        </w:rPr>
        <w:t xml:space="preserve"> </w:t>
      </w:r>
    </w:p>
    <w:p w:rsidR="001C7142" w:rsidRPr="00F31B77" w:rsidRDefault="001C7142" w:rsidP="001C7142">
      <w:pPr>
        <w:spacing w:after="0"/>
        <w:jc w:val="center"/>
        <w:rPr>
          <w:sz w:val="38"/>
          <w:szCs w:val="38"/>
        </w:rPr>
      </w:pPr>
      <w:r w:rsidRPr="00F31B77">
        <w:rPr>
          <w:b/>
          <w:sz w:val="38"/>
          <w:szCs w:val="38"/>
        </w:rPr>
        <w:t>Day 1</w:t>
      </w:r>
      <w:r w:rsidRPr="00F31B77">
        <w:rPr>
          <w:sz w:val="38"/>
          <w:szCs w:val="38"/>
        </w:rPr>
        <w:t xml:space="preserve"> </w:t>
      </w:r>
      <w:r w:rsidR="009500B9">
        <w:rPr>
          <w:sz w:val="38"/>
          <w:szCs w:val="38"/>
        </w:rPr>
        <w:t>–</w:t>
      </w:r>
      <w:r w:rsidRPr="00F31B77">
        <w:rPr>
          <w:sz w:val="38"/>
          <w:szCs w:val="38"/>
        </w:rPr>
        <w:t xml:space="preserve"> </w:t>
      </w:r>
      <w:r w:rsidR="006617BD">
        <w:rPr>
          <w:sz w:val="38"/>
          <w:szCs w:val="38"/>
        </w:rPr>
        <w:t>Wednesday</w:t>
      </w:r>
      <w:r w:rsidR="009500B9">
        <w:rPr>
          <w:sz w:val="38"/>
          <w:szCs w:val="38"/>
        </w:rPr>
        <w:t>, May 1</w:t>
      </w:r>
      <w:r w:rsidR="006617BD">
        <w:rPr>
          <w:sz w:val="38"/>
          <w:szCs w:val="38"/>
        </w:rPr>
        <w:t>6</w:t>
      </w:r>
      <w:r w:rsidR="009500B9">
        <w:rPr>
          <w:sz w:val="38"/>
          <w:szCs w:val="38"/>
        </w:rPr>
        <w:t>, 2018</w:t>
      </w:r>
      <w:r w:rsidR="00561A91" w:rsidRPr="00561A91">
        <w:rPr>
          <w:color w:val="C00000"/>
          <w:sz w:val="38"/>
          <w:szCs w:val="38"/>
        </w:rPr>
        <w:t xml:space="preserve"> </w:t>
      </w:r>
    </w:p>
    <w:p w:rsidR="007241A3" w:rsidRPr="00F31B77" w:rsidRDefault="007241A3" w:rsidP="007241A3">
      <w:pPr>
        <w:spacing w:after="0"/>
        <w:jc w:val="center"/>
        <w:rPr>
          <w:rFonts w:cs="Arial"/>
          <w:sz w:val="38"/>
          <w:szCs w:val="38"/>
          <w:shd w:val="clear" w:color="auto" w:fill="FFFFFF"/>
        </w:rPr>
      </w:pPr>
      <w:r w:rsidRPr="00F31B77">
        <w:rPr>
          <w:rFonts w:cs="Arial"/>
          <w:sz w:val="38"/>
          <w:szCs w:val="38"/>
          <w:shd w:val="clear" w:color="auto" w:fill="FFFFFF"/>
        </w:rPr>
        <w:t>National 4-H Conf. Center - 7100 Connecticut Ave.</w:t>
      </w:r>
    </w:p>
    <w:p w:rsidR="007241A3" w:rsidRPr="00F31B77" w:rsidRDefault="007241A3" w:rsidP="007241A3">
      <w:pPr>
        <w:spacing w:after="0"/>
        <w:jc w:val="center"/>
        <w:rPr>
          <w:rFonts w:cs="Arial"/>
          <w:sz w:val="38"/>
          <w:szCs w:val="38"/>
          <w:shd w:val="clear" w:color="auto" w:fill="FFFFFF"/>
        </w:rPr>
      </w:pPr>
      <w:r w:rsidRPr="00F31B77">
        <w:rPr>
          <w:rFonts w:cs="Arial"/>
          <w:sz w:val="38"/>
          <w:szCs w:val="38"/>
          <w:shd w:val="clear" w:color="auto" w:fill="FFFFFF"/>
        </w:rPr>
        <w:t>Chevy Chase, MD 20815</w:t>
      </w:r>
    </w:p>
    <w:p w:rsidR="00D77E88" w:rsidRPr="00F35947" w:rsidRDefault="007B69D7" w:rsidP="00D77E88">
      <w:pPr>
        <w:spacing w:after="0"/>
        <w:jc w:val="center"/>
        <w:rPr>
          <w:color w:val="C00000"/>
          <w:sz w:val="28"/>
          <w:szCs w:val="28"/>
        </w:rPr>
      </w:pPr>
      <w:proofErr w:type="spellStart"/>
      <w:r w:rsidRPr="00F35947">
        <w:rPr>
          <w:b/>
          <w:bCs/>
          <w:sz w:val="28"/>
          <w:szCs w:val="28"/>
        </w:rPr>
        <w:t>WiFi</w:t>
      </w:r>
      <w:proofErr w:type="spellEnd"/>
      <w:r w:rsidRPr="00F35947">
        <w:rPr>
          <w:sz w:val="28"/>
          <w:szCs w:val="28"/>
        </w:rPr>
        <w:t xml:space="preserve">:  </w:t>
      </w:r>
      <w:r w:rsidR="004265D1" w:rsidRPr="00F35947">
        <w:rPr>
          <w:sz w:val="28"/>
          <w:szCs w:val="28"/>
        </w:rPr>
        <w:t>MSFTGUEST; Open</w:t>
      </w:r>
      <w:r w:rsidR="00CC12C2" w:rsidRPr="00F35947">
        <w:rPr>
          <w:sz w:val="28"/>
          <w:szCs w:val="28"/>
        </w:rPr>
        <w:t xml:space="preserve"> browser; Code:</w:t>
      </w:r>
      <w:bookmarkStart w:id="0" w:name="_Hlk511747832"/>
      <w:r w:rsidR="00853900" w:rsidRPr="00F35947">
        <w:rPr>
          <w:sz w:val="28"/>
          <w:szCs w:val="28"/>
        </w:rPr>
        <w:t xml:space="preserve"> </w:t>
      </w:r>
      <w:bookmarkEnd w:id="0"/>
      <w:r w:rsidR="007241A3" w:rsidRPr="00131039">
        <w:rPr>
          <w:sz w:val="38"/>
          <w:szCs w:val="38"/>
        </w:rPr>
        <w:t>4HGUEST</w:t>
      </w:r>
    </w:p>
    <w:p w:rsidR="00F31B77" w:rsidRPr="00F35947" w:rsidRDefault="00F31B77" w:rsidP="00D77E88">
      <w:pPr>
        <w:spacing w:after="0"/>
        <w:jc w:val="center"/>
        <w:rPr>
          <w:sz w:val="28"/>
          <w:szCs w:val="28"/>
        </w:rPr>
      </w:pPr>
      <w:bookmarkStart w:id="1" w:name="_Hlk511747900"/>
      <w:r w:rsidRPr="00F35947">
        <w:rPr>
          <w:sz w:val="28"/>
          <w:szCs w:val="28"/>
        </w:rPr>
        <w:t>Socialize: #70-535 @ITProGuru</w:t>
      </w:r>
    </w:p>
    <w:tbl>
      <w:tblPr>
        <w:tblW w:w="10980" w:type="dxa"/>
        <w:tblInd w:w="-8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0"/>
        <w:gridCol w:w="5420"/>
        <w:gridCol w:w="3760"/>
      </w:tblGrid>
      <w:tr w:rsidR="007B69D7" w:rsidRPr="007B69D7" w:rsidTr="007241A3">
        <w:trPr>
          <w:trHeight w:val="311"/>
        </w:trPr>
        <w:tc>
          <w:tcPr>
            <w:tcW w:w="180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bookmarkEnd w:id="1"/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b/>
                <w:bCs/>
                <w:sz w:val="28"/>
                <w:szCs w:val="32"/>
              </w:rPr>
              <w:t>Time</w:t>
            </w:r>
          </w:p>
        </w:tc>
        <w:tc>
          <w:tcPr>
            <w:tcW w:w="542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b/>
                <w:bCs/>
                <w:sz w:val="28"/>
                <w:szCs w:val="32"/>
              </w:rPr>
              <w:t>Topic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b/>
                <w:bCs/>
                <w:sz w:val="28"/>
                <w:szCs w:val="32"/>
              </w:rPr>
              <w:t>Speaker</w:t>
            </w:r>
          </w:p>
        </w:tc>
      </w:tr>
      <w:tr w:rsidR="007B69D7" w:rsidRPr="007B69D7" w:rsidTr="007241A3">
        <w:trPr>
          <w:trHeight w:val="437"/>
        </w:trPr>
        <w:tc>
          <w:tcPr>
            <w:tcW w:w="180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proofErr w:type="gramStart"/>
            <w:r w:rsidRPr="00F35947">
              <w:rPr>
                <w:b/>
                <w:bCs/>
                <w:sz w:val="26"/>
                <w:szCs w:val="26"/>
              </w:rPr>
              <w:t>8:</w:t>
            </w:r>
            <w:r w:rsidR="00F35947" w:rsidRPr="00F35947">
              <w:rPr>
                <w:b/>
                <w:bCs/>
                <w:sz w:val="26"/>
                <w:szCs w:val="26"/>
              </w:rPr>
              <w:t>3</w:t>
            </w:r>
            <w:r w:rsidR="007241A3">
              <w:rPr>
                <w:b/>
                <w:bCs/>
                <w:sz w:val="26"/>
                <w:szCs w:val="26"/>
              </w:rPr>
              <w:t>0  AM</w:t>
            </w:r>
            <w:proofErr w:type="gramEnd"/>
          </w:p>
        </w:tc>
        <w:tc>
          <w:tcPr>
            <w:tcW w:w="9180" w:type="dxa"/>
            <w:gridSpan w:val="2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C66CA0" w:rsidP="007B69D7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eakfast, Registration, S</w:t>
            </w:r>
            <w:r w:rsidR="007B69D7" w:rsidRPr="00853900">
              <w:rPr>
                <w:sz w:val="24"/>
                <w:szCs w:val="24"/>
              </w:rPr>
              <w:t>etup</w:t>
            </w:r>
          </w:p>
        </w:tc>
      </w:tr>
      <w:tr w:rsidR="007B69D7" w:rsidRPr="007B69D7" w:rsidTr="007241A3">
        <w:trPr>
          <w:trHeight w:val="420"/>
        </w:trPr>
        <w:tc>
          <w:tcPr>
            <w:tcW w:w="18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241A3" w:rsidP="007B69D7">
            <w:pPr>
              <w:spacing w:after="0"/>
              <w:jc w:val="center"/>
              <w:rPr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>8:45 AM</w:t>
            </w:r>
          </w:p>
        </w:tc>
        <w:tc>
          <w:tcPr>
            <w:tcW w:w="54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Welcome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241A3" w:rsidP="007B69D7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n Stolts</w:t>
            </w:r>
          </w:p>
        </w:tc>
      </w:tr>
      <w:tr w:rsidR="007B69D7" w:rsidRPr="007B69D7" w:rsidTr="007241A3">
        <w:trPr>
          <w:trHeight w:val="420"/>
        </w:trPr>
        <w:tc>
          <w:tcPr>
            <w:tcW w:w="18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241A3" w:rsidP="007B69D7">
            <w:pPr>
              <w:spacing w:after="0"/>
              <w:jc w:val="center"/>
              <w:rPr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>9:00 AM</w:t>
            </w:r>
          </w:p>
        </w:tc>
        <w:tc>
          <w:tcPr>
            <w:tcW w:w="54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Agenda Overview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7241A3" w:rsidRDefault="007241A3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7241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ohd Mishal</w:t>
            </w:r>
          </w:p>
        </w:tc>
      </w:tr>
      <w:tr w:rsidR="007B69D7" w:rsidRPr="007B69D7" w:rsidTr="007241A3">
        <w:trPr>
          <w:trHeight w:val="420"/>
        </w:trPr>
        <w:tc>
          <w:tcPr>
            <w:tcW w:w="18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241A3" w:rsidP="007B69D7">
            <w:pPr>
              <w:spacing w:after="0"/>
              <w:jc w:val="center"/>
              <w:rPr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>9:15 AM</w:t>
            </w:r>
          </w:p>
        </w:tc>
        <w:tc>
          <w:tcPr>
            <w:tcW w:w="54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Becoming a Cloud Architect &amp; DevOps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853900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an Stolts</w:t>
            </w:r>
          </w:p>
        </w:tc>
      </w:tr>
      <w:tr w:rsidR="007B69D7" w:rsidRPr="007B69D7" w:rsidTr="007241A3">
        <w:trPr>
          <w:trHeight w:val="420"/>
        </w:trPr>
        <w:tc>
          <w:tcPr>
            <w:tcW w:w="18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241A3" w:rsidP="007B69D7">
            <w:pPr>
              <w:spacing w:after="0"/>
              <w:jc w:val="center"/>
              <w:rPr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>10:00 AM</w:t>
            </w:r>
          </w:p>
        </w:tc>
        <w:tc>
          <w:tcPr>
            <w:tcW w:w="918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Break &amp; Networking with Microsoft</w:t>
            </w:r>
          </w:p>
        </w:tc>
      </w:tr>
      <w:tr w:rsidR="007B69D7" w:rsidRPr="007B69D7" w:rsidTr="007241A3">
        <w:trPr>
          <w:trHeight w:val="437"/>
        </w:trPr>
        <w:tc>
          <w:tcPr>
            <w:tcW w:w="18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241A3" w:rsidP="007B69D7">
            <w:pPr>
              <w:spacing w:after="0"/>
              <w:jc w:val="center"/>
              <w:rPr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>10:15 AM</w:t>
            </w:r>
          </w:p>
        </w:tc>
        <w:tc>
          <w:tcPr>
            <w:tcW w:w="54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241A3" w:rsidP="007B69D7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perational Readiness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7241A3" w:rsidRDefault="007241A3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7241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ohd Mishal</w:t>
            </w:r>
          </w:p>
        </w:tc>
      </w:tr>
      <w:tr w:rsidR="007B69D7" w:rsidRPr="007B69D7" w:rsidTr="007241A3">
        <w:trPr>
          <w:trHeight w:val="437"/>
        </w:trPr>
        <w:tc>
          <w:tcPr>
            <w:tcW w:w="18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11:</w:t>
            </w:r>
            <w:r w:rsidR="007241A3">
              <w:rPr>
                <w:b/>
                <w:bCs/>
                <w:sz w:val="26"/>
                <w:szCs w:val="26"/>
              </w:rPr>
              <w:t>15 AM</w:t>
            </w:r>
          </w:p>
        </w:tc>
        <w:tc>
          <w:tcPr>
            <w:tcW w:w="54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241A3" w:rsidP="007B69D7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ign Data and Storage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241A3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7241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ohd Mishal</w:t>
            </w:r>
          </w:p>
        </w:tc>
      </w:tr>
      <w:tr w:rsidR="007B69D7" w:rsidRPr="007B69D7" w:rsidTr="007241A3">
        <w:trPr>
          <w:trHeight w:val="428"/>
        </w:trPr>
        <w:tc>
          <w:tcPr>
            <w:tcW w:w="18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12:</w:t>
            </w:r>
            <w:r w:rsidR="007241A3">
              <w:rPr>
                <w:b/>
                <w:bCs/>
                <w:sz w:val="26"/>
                <w:szCs w:val="26"/>
              </w:rPr>
              <w:t>15</w:t>
            </w:r>
            <w:r w:rsidRPr="00F35947">
              <w:rPr>
                <w:b/>
                <w:bCs/>
                <w:sz w:val="26"/>
                <w:szCs w:val="26"/>
              </w:rPr>
              <w:t xml:space="preserve"> </w:t>
            </w:r>
            <w:r w:rsidR="007241A3">
              <w:rPr>
                <w:b/>
                <w:bCs/>
                <w:sz w:val="26"/>
                <w:szCs w:val="26"/>
              </w:rPr>
              <w:t>PM</w:t>
            </w:r>
          </w:p>
        </w:tc>
        <w:tc>
          <w:tcPr>
            <w:tcW w:w="918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Lunch &amp; Networking &amp; Labs</w:t>
            </w:r>
          </w:p>
        </w:tc>
      </w:tr>
      <w:tr w:rsidR="007B69D7" w:rsidRPr="007B69D7" w:rsidTr="007241A3">
        <w:trPr>
          <w:trHeight w:val="420"/>
        </w:trPr>
        <w:tc>
          <w:tcPr>
            <w:tcW w:w="18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1:</w:t>
            </w:r>
            <w:r w:rsidR="007241A3">
              <w:rPr>
                <w:b/>
                <w:bCs/>
                <w:sz w:val="26"/>
                <w:szCs w:val="26"/>
              </w:rPr>
              <w:t>15</w:t>
            </w:r>
            <w:r w:rsidRPr="00F35947">
              <w:rPr>
                <w:b/>
                <w:bCs/>
                <w:sz w:val="26"/>
                <w:szCs w:val="26"/>
              </w:rPr>
              <w:t xml:space="preserve"> </w:t>
            </w:r>
            <w:r w:rsidR="007241A3">
              <w:rPr>
                <w:b/>
                <w:bCs/>
                <w:sz w:val="26"/>
                <w:szCs w:val="26"/>
              </w:rPr>
              <w:t>PM</w:t>
            </w:r>
          </w:p>
        </w:tc>
        <w:tc>
          <w:tcPr>
            <w:tcW w:w="54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esign Compute Infrastructure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853900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an Stolts</w:t>
            </w:r>
          </w:p>
        </w:tc>
      </w:tr>
      <w:tr w:rsidR="007B69D7" w:rsidRPr="007B69D7" w:rsidTr="007241A3">
        <w:trPr>
          <w:trHeight w:val="420"/>
        </w:trPr>
        <w:tc>
          <w:tcPr>
            <w:tcW w:w="18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2:</w:t>
            </w:r>
            <w:r w:rsidR="007241A3">
              <w:rPr>
                <w:b/>
                <w:bCs/>
                <w:sz w:val="26"/>
                <w:szCs w:val="26"/>
              </w:rPr>
              <w:t>15</w:t>
            </w:r>
            <w:r w:rsidRPr="00F35947">
              <w:rPr>
                <w:b/>
                <w:bCs/>
                <w:sz w:val="26"/>
                <w:szCs w:val="26"/>
              </w:rPr>
              <w:t xml:space="preserve"> </w:t>
            </w:r>
            <w:r w:rsidR="007241A3">
              <w:rPr>
                <w:b/>
                <w:bCs/>
                <w:sz w:val="26"/>
                <w:szCs w:val="26"/>
              </w:rPr>
              <w:t>PM</w:t>
            </w:r>
          </w:p>
        </w:tc>
        <w:tc>
          <w:tcPr>
            <w:tcW w:w="918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Break &amp; Networking with Microsoft</w:t>
            </w:r>
          </w:p>
        </w:tc>
      </w:tr>
      <w:tr w:rsidR="007B69D7" w:rsidRPr="007B69D7" w:rsidTr="007241A3">
        <w:trPr>
          <w:trHeight w:val="437"/>
        </w:trPr>
        <w:tc>
          <w:tcPr>
            <w:tcW w:w="18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 xml:space="preserve">2:45 </w:t>
            </w:r>
            <w:r w:rsidR="0025263B">
              <w:rPr>
                <w:b/>
                <w:bCs/>
                <w:sz w:val="26"/>
                <w:szCs w:val="26"/>
              </w:rPr>
              <w:t>pm</w:t>
            </w:r>
          </w:p>
        </w:tc>
        <w:tc>
          <w:tcPr>
            <w:tcW w:w="54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esign Security &amp; Identity Solutions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241A3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7241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ohd Mishal</w:t>
            </w:r>
          </w:p>
        </w:tc>
      </w:tr>
      <w:tr w:rsidR="007B69D7" w:rsidRPr="007B69D7" w:rsidTr="007241A3">
        <w:trPr>
          <w:trHeight w:val="802"/>
        </w:trPr>
        <w:tc>
          <w:tcPr>
            <w:tcW w:w="18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CC12C2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3</w:t>
            </w:r>
            <w:r w:rsidR="007B69D7" w:rsidRPr="00F35947">
              <w:rPr>
                <w:b/>
                <w:bCs/>
                <w:sz w:val="26"/>
                <w:szCs w:val="26"/>
              </w:rPr>
              <w:t>:</w:t>
            </w:r>
            <w:r w:rsidRPr="00F35947">
              <w:rPr>
                <w:b/>
                <w:bCs/>
                <w:sz w:val="26"/>
                <w:szCs w:val="26"/>
              </w:rPr>
              <w:t>3</w:t>
            </w:r>
            <w:r w:rsidR="007B69D7" w:rsidRPr="00F35947">
              <w:rPr>
                <w:b/>
                <w:bCs/>
                <w:sz w:val="26"/>
                <w:szCs w:val="26"/>
              </w:rPr>
              <w:t>0 – 5:00</w:t>
            </w:r>
          </w:p>
        </w:tc>
        <w:tc>
          <w:tcPr>
            <w:tcW w:w="54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D05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Making it Real with Practical Application – Brainstorming &amp; Labs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7241A3" w:rsidRDefault="007241A3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7241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Dan </w:t>
            </w:r>
            <w:proofErr w:type="gramStart"/>
            <w:r w:rsidRPr="007241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tolts;  P.J.</w:t>
            </w:r>
            <w:proofErr w:type="gramEnd"/>
            <w:r w:rsidRPr="007241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Grinsell</w:t>
            </w:r>
          </w:p>
        </w:tc>
      </w:tr>
    </w:tbl>
    <w:p w:rsidR="006046C4" w:rsidRPr="005A2ECA" w:rsidRDefault="006046C4" w:rsidP="005A2ECA">
      <w:pPr>
        <w:spacing w:after="0"/>
        <w:jc w:val="center"/>
        <w:rPr>
          <w:sz w:val="32"/>
          <w:szCs w:val="32"/>
        </w:rPr>
      </w:pPr>
    </w:p>
    <w:p w:rsidR="008C6095" w:rsidRPr="00FF30B8" w:rsidRDefault="008C6095" w:rsidP="00F64630">
      <w:pPr>
        <w:spacing w:after="0"/>
        <w:rPr>
          <w:sz w:val="30"/>
          <w:szCs w:val="30"/>
        </w:rPr>
      </w:pPr>
    </w:p>
    <w:p w:rsidR="00E92B05" w:rsidRDefault="00E92B05" w:rsidP="00E92B05">
      <w:pPr>
        <w:spacing w:after="200" w:line="276" w:lineRule="auto"/>
        <w:contextualSpacing/>
        <w:rPr>
          <w:rFonts w:eastAsia="Times New Roman"/>
          <w:b/>
          <w:bCs/>
        </w:rPr>
      </w:pPr>
      <w:r w:rsidRPr="00F83B91">
        <w:rPr>
          <w:b/>
          <w:sz w:val="24"/>
          <w:szCs w:val="24"/>
        </w:rPr>
        <w:t>Evaluation Link</w:t>
      </w:r>
      <w:r>
        <w:rPr>
          <w:b/>
          <w:sz w:val="24"/>
          <w:szCs w:val="24"/>
        </w:rPr>
        <w:t xml:space="preserve">: </w:t>
      </w:r>
      <w:hyperlink r:id="rId10" w:history="1">
        <w:r>
          <w:rPr>
            <w:rStyle w:val="Hyperlink"/>
            <w:rFonts w:eastAsia="Times New Roman"/>
          </w:rPr>
          <w:t>https://tinyurl.com/516MD18</w:t>
        </w:r>
      </w:hyperlink>
      <w:r>
        <w:rPr>
          <w:rFonts w:eastAsia="Times New Roman"/>
        </w:rPr>
        <w:t xml:space="preserve"> </w:t>
      </w:r>
    </w:p>
    <w:p w:rsidR="00FF30B8" w:rsidRDefault="00FF30B8" w:rsidP="003B14B4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bookmarkStart w:id="2" w:name="_GoBack"/>
      <w:bookmarkEnd w:id="2"/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Content Link</w:t>
      </w:r>
      <w:r w:rsidR="00E14D50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:</w:t>
      </w: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 xml:space="preserve"> </w:t>
      </w:r>
      <w:hyperlink r:id="rId11" w:history="1">
        <w:r w:rsidR="00E14D50"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  <w:r w:rsidR="007B69D7" w:rsidRPr="007B69D7">
        <w:rPr>
          <w:rStyle w:val="Hyperlink"/>
          <w:rFonts w:ascii="Segoe UI" w:hAnsi="Segoe UI" w:cs="Segoe UI"/>
          <w:sz w:val="21"/>
          <w:szCs w:val="21"/>
          <w:u w:val="none"/>
        </w:rPr>
        <w:t xml:space="preserve">  </w:t>
      </w:r>
      <w:r w:rsidR="007B69D7" w:rsidRPr="007B69D7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Pre</w:t>
      </w:r>
      <w:r w:rsidR="007B69D7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sentations\2018-05-14-Boston</w:t>
      </w:r>
    </w:p>
    <w:p w:rsidR="007B69D7" w:rsidRDefault="007B69D7" w:rsidP="003B14B4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7B69D7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Labs</w:t>
      </w:r>
      <w:r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 xml:space="preserve">: </w:t>
      </w:r>
      <w:hyperlink r:id="rId12" w:history="1">
        <w:r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  <w:r w:rsidRPr="007B69D7">
        <w:rPr>
          <w:rStyle w:val="Hyperlink"/>
          <w:rFonts w:ascii="Segoe UI" w:hAnsi="Segoe UI" w:cs="Segoe UI"/>
          <w:sz w:val="21"/>
          <w:szCs w:val="21"/>
          <w:u w:val="none"/>
        </w:rPr>
        <w:t xml:space="preserve">  </w:t>
      </w:r>
      <w:r w:rsidR="00853900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Labs</w:t>
      </w:r>
    </w:p>
    <w:p w:rsidR="00E14D50" w:rsidRPr="00FF30B8" w:rsidRDefault="00E14D50" w:rsidP="003B14B4">
      <w:pPr>
        <w:spacing w:after="0"/>
        <w:rPr>
          <w:rFonts w:ascii="Segoe UI" w:hAnsi="Segoe UI" w:cs="Segoe UI"/>
          <w:sz w:val="21"/>
          <w:szCs w:val="21"/>
        </w:rPr>
      </w:pPr>
    </w:p>
    <w:p w:rsidR="0066707A" w:rsidRDefault="0066707A" w:rsidP="002A4E8F">
      <w:pPr>
        <w:spacing w:after="0"/>
        <w:jc w:val="center"/>
        <w:rPr>
          <w:sz w:val="44"/>
          <w:szCs w:val="44"/>
        </w:rPr>
      </w:pPr>
    </w:p>
    <w:p w:rsidR="00F31B77" w:rsidRDefault="00136D82" w:rsidP="002A4E8F">
      <w:pPr>
        <w:spacing w:after="0"/>
        <w:jc w:val="center"/>
        <w:rPr>
          <w:sz w:val="44"/>
          <w:szCs w:val="44"/>
        </w:rPr>
      </w:pPr>
      <w:r w:rsidRPr="00A576A3">
        <w:rPr>
          <w:noProof/>
          <w:sz w:val="28"/>
          <w:szCs w:val="28"/>
          <w:u w:val="single"/>
        </w:rPr>
        <w:drawing>
          <wp:anchor distT="0" distB="0" distL="114300" distR="114300" simplePos="0" relativeHeight="251662336" behindDoc="0" locked="0" layoutInCell="1" allowOverlap="1" wp14:anchorId="394B2A85" wp14:editId="41D888BD">
            <wp:simplePos x="0" y="0"/>
            <wp:positionH relativeFrom="page">
              <wp:posOffset>6391275</wp:posOffset>
            </wp:positionH>
            <wp:positionV relativeFrom="margin">
              <wp:posOffset>8716645</wp:posOffset>
            </wp:positionV>
            <wp:extent cx="1238250" cy="466725"/>
            <wp:effectExtent l="0" t="0" r="0" b="9525"/>
            <wp:wrapNone/>
            <wp:docPr id="2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6" t="38646" r="32398" b="17316"/>
                    <a:stretch/>
                  </pic:blipFill>
                  <pic:spPr bwMode="auto">
                    <a:xfrm>
                      <a:off x="0" y="0"/>
                      <a:ext cx="12382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6A276EDF" wp14:editId="5316C2C8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61A91" w:rsidRDefault="00561A91" w:rsidP="002A4E8F">
      <w:pPr>
        <w:spacing w:after="0"/>
        <w:jc w:val="center"/>
        <w:rPr>
          <w:sz w:val="38"/>
          <w:szCs w:val="38"/>
        </w:rPr>
      </w:pPr>
    </w:p>
    <w:p w:rsidR="00832A83" w:rsidRDefault="002A4E8F" w:rsidP="002A4E8F">
      <w:pPr>
        <w:spacing w:after="0"/>
        <w:jc w:val="center"/>
        <w:rPr>
          <w:sz w:val="38"/>
          <w:szCs w:val="38"/>
        </w:rPr>
      </w:pPr>
      <w:bookmarkStart w:id="3" w:name="_Hlk514047721"/>
      <w:r w:rsidRPr="00F31B77">
        <w:rPr>
          <w:sz w:val="38"/>
          <w:szCs w:val="38"/>
        </w:rPr>
        <w:t xml:space="preserve">Data &amp; Cloud Skill Up and Exam Ready Workshop </w:t>
      </w:r>
    </w:p>
    <w:p w:rsidR="002A4E8F" w:rsidRPr="00F31B77" w:rsidRDefault="002A4E8F" w:rsidP="002A4E8F">
      <w:pPr>
        <w:spacing w:after="0"/>
        <w:jc w:val="center"/>
        <w:rPr>
          <w:sz w:val="38"/>
          <w:szCs w:val="38"/>
        </w:rPr>
      </w:pPr>
      <w:r w:rsidRPr="00F31B77">
        <w:rPr>
          <w:sz w:val="38"/>
          <w:szCs w:val="38"/>
        </w:rPr>
        <w:t xml:space="preserve">Exam 70-535: Architecting Azure Solutions </w:t>
      </w:r>
    </w:p>
    <w:bookmarkEnd w:id="3"/>
    <w:p w:rsidR="006617BD" w:rsidRPr="00F31B77" w:rsidRDefault="006617BD" w:rsidP="006617BD">
      <w:pPr>
        <w:spacing w:after="0"/>
        <w:jc w:val="center"/>
        <w:rPr>
          <w:sz w:val="38"/>
          <w:szCs w:val="38"/>
        </w:rPr>
      </w:pPr>
      <w:r>
        <w:rPr>
          <w:b/>
          <w:sz w:val="38"/>
          <w:szCs w:val="38"/>
        </w:rPr>
        <w:t>Day 2</w:t>
      </w:r>
      <w:r w:rsidRPr="00F31B77">
        <w:rPr>
          <w:sz w:val="38"/>
          <w:szCs w:val="38"/>
        </w:rPr>
        <w:t xml:space="preserve"> </w:t>
      </w:r>
      <w:r>
        <w:rPr>
          <w:sz w:val="38"/>
          <w:szCs w:val="38"/>
        </w:rPr>
        <w:t>–</w:t>
      </w:r>
      <w:r w:rsidRPr="00F31B77">
        <w:rPr>
          <w:sz w:val="38"/>
          <w:szCs w:val="38"/>
        </w:rPr>
        <w:t xml:space="preserve"> </w:t>
      </w:r>
      <w:r>
        <w:rPr>
          <w:sz w:val="38"/>
          <w:szCs w:val="38"/>
        </w:rPr>
        <w:t>Thursday, May 17, 2018</w:t>
      </w:r>
      <w:r w:rsidRPr="00561A91">
        <w:rPr>
          <w:color w:val="C00000"/>
          <w:sz w:val="38"/>
          <w:szCs w:val="38"/>
        </w:rPr>
        <w:t xml:space="preserve"> </w:t>
      </w:r>
    </w:p>
    <w:p w:rsidR="006617BD" w:rsidRPr="00F31B77" w:rsidRDefault="006617BD" w:rsidP="006617BD">
      <w:pPr>
        <w:spacing w:after="0"/>
        <w:jc w:val="center"/>
        <w:rPr>
          <w:rFonts w:cs="Arial"/>
          <w:sz w:val="38"/>
          <w:szCs w:val="38"/>
          <w:shd w:val="clear" w:color="auto" w:fill="FFFFFF"/>
        </w:rPr>
      </w:pPr>
      <w:r w:rsidRPr="00F31B77">
        <w:rPr>
          <w:rFonts w:cs="Arial"/>
          <w:sz w:val="38"/>
          <w:szCs w:val="38"/>
          <w:shd w:val="clear" w:color="auto" w:fill="FFFFFF"/>
        </w:rPr>
        <w:t>National 4-H Conf. Center - 7100 Connecticut Ave.</w:t>
      </w:r>
    </w:p>
    <w:p w:rsidR="006617BD" w:rsidRPr="00F31B77" w:rsidRDefault="006617BD" w:rsidP="006617BD">
      <w:pPr>
        <w:spacing w:after="0"/>
        <w:jc w:val="center"/>
        <w:rPr>
          <w:rFonts w:cs="Arial"/>
          <w:sz w:val="38"/>
          <w:szCs w:val="38"/>
          <w:shd w:val="clear" w:color="auto" w:fill="FFFFFF"/>
        </w:rPr>
      </w:pPr>
      <w:r w:rsidRPr="00F31B77">
        <w:rPr>
          <w:rFonts w:cs="Arial"/>
          <w:sz w:val="38"/>
          <w:szCs w:val="38"/>
          <w:shd w:val="clear" w:color="auto" w:fill="FFFFFF"/>
        </w:rPr>
        <w:t>Chevy Chase, MD 20815</w:t>
      </w:r>
    </w:p>
    <w:p w:rsidR="006617BD" w:rsidRPr="00F35947" w:rsidRDefault="006617BD" w:rsidP="006617BD">
      <w:pPr>
        <w:spacing w:after="0"/>
        <w:jc w:val="center"/>
        <w:rPr>
          <w:color w:val="C00000"/>
          <w:sz w:val="28"/>
          <w:szCs w:val="28"/>
        </w:rPr>
      </w:pPr>
      <w:proofErr w:type="spellStart"/>
      <w:r w:rsidRPr="00F35947">
        <w:rPr>
          <w:b/>
          <w:bCs/>
          <w:sz w:val="28"/>
          <w:szCs w:val="28"/>
        </w:rPr>
        <w:t>WiFi</w:t>
      </w:r>
      <w:proofErr w:type="spellEnd"/>
      <w:r w:rsidRPr="00F35947">
        <w:rPr>
          <w:sz w:val="28"/>
          <w:szCs w:val="28"/>
        </w:rPr>
        <w:t xml:space="preserve">:  MSFTGUEST; Open browser; Code: </w:t>
      </w:r>
      <w:r w:rsidRPr="00131039">
        <w:rPr>
          <w:sz w:val="38"/>
          <w:szCs w:val="38"/>
        </w:rPr>
        <w:t>4HGUEST</w:t>
      </w:r>
    </w:p>
    <w:p w:rsidR="00F31B77" w:rsidRPr="00F35947" w:rsidRDefault="00F31B77" w:rsidP="00F31B77">
      <w:pPr>
        <w:spacing w:after="0"/>
        <w:jc w:val="center"/>
        <w:rPr>
          <w:sz w:val="28"/>
          <w:szCs w:val="28"/>
        </w:rPr>
      </w:pPr>
      <w:r w:rsidRPr="00F35947">
        <w:rPr>
          <w:sz w:val="28"/>
          <w:szCs w:val="28"/>
        </w:rPr>
        <w:t>Socialize: #70-535 @ITProGuru</w:t>
      </w:r>
    </w:p>
    <w:tbl>
      <w:tblPr>
        <w:tblW w:w="10710" w:type="dxa"/>
        <w:tblInd w:w="-6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00"/>
        <w:gridCol w:w="5460"/>
        <w:gridCol w:w="2850"/>
      </w:tblGrid>
      <w:tr w:rsidR="00EB4DE5" w:rsidRPr="00EB4DE5" w:rsidTr="00EB4DE5">
        <w:trPr>
          <w:trHeight w:val="442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vAlign w:val="center"/>
            <w:hideMark/>
          </w:tcPr>
          <w:p w:rsidR="00EB4DE5" w:rsidRPr="00064B10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064B10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8"/>
                <w:szCs w:val="28"/>
              </w:rPr>
              <w:t>Time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vAlign w:val="center"/>
            <w:hideMark/>
          </w:tcPr>
          <w:p w:rsidR="00EB4DE5" w:rsidRPr="00064B10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064B10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8"/>
                <w:szCs w:val="28"/>
              </w:rPr>
              <w:t>Topic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vAlign w:val="center"/>
            <w:hideMark/>
          </w:tcPr>
          <w:p w:rsidR="00EB4DE5" w:rsidRPr="00064B10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064B10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8"/>
                <w:szCs w:val="28"/>
              </w:rPr>
              <w:t>Speaker</w:t>
            </w:r>
          </w:p>
        </w:tc>
      </w:tr>
      <w:tr w:rsidR="00EB4DE5" w:rsidRPr="00EB4DE5" w:rsidTr="00EB4DE5">
        <w:trPr>
          <w:trHeight w:val="427"/>
        </w:trPr>
        <w:tc>
          <w:tcPr>
            <w:tcW w:w="240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F35947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 xml:space="preserve">8:30 </w:t>
            </w:r>
            <w:r w:rsidR="007241A3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AM</w:t>
            </w:r>
          </w:p>
        </w:tc>
        <w:tc>
          <w:tcPr>
            <w:tcW w:w="8310" w:type="dxa"/>
            <w:gridSpan w:val="2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EB4DE5" w:rsidRDefault="00C66CA0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Breakfast, Registration, S</w:t>
            </w:r>
            <w:r w:rsidR="00EB4DE5" w:rsidRPr="00EB4DE5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etup</w:t>
            </w:r>
          </w:p>
        </w:tc>
      </w:tr>
      <w:tr w:rsidR="006617BD" w:rsidRPr="00EB4DE5" w:rsidTr="004C1AAA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</w:tcPr>
          <w:p w:rsidR="006617BD" w:rsidRPr="00F35947" w:rsidRDefault="006617BD" w:rsidP="004C1AAA">
            <w:pPr>
              <w:spacing w:after="0" w:line="256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9:00 AM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D050"/>
            <w:tcMar>
              <w:top w:w="24" w:type="dxa"/>
              <w:left w:w="95" w:type="dxa"/>
              <w:bottom w:w="24" w:type="dxa"/>
              <w:right w:w="95" w:type="dxa"/>
            </w:tcMar>
          </w:tcPr>
          <w:p w:rsidR="006617BD" w:rsidRPr="00853900" w:rsidRDefault="006617BD" w:rsidP="004C1AAA">
            <w:pPr>
              <w:spacing w:after="0" w:line="256" w:lineRule="auto"/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Exam Tips and Architecting for Your Company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4" w:type="dxa"/>
              <w:left w:w="95" w:type="dxa"/>
              <w:bottom w:w="24" w:type="dxa"/>
              <w:right w:w="95" w:type="dxa"/>
            </w:tcMar>
          </w:tcPr>
          <w:p w:rsidR="006617BD" w:rsidRPr="00853900" w:rsidRDefault="006617BD" w:rsidP="004C1AAA">
            <w:pPr>
              <w:spacing w:after="0" w:line="256" w:lineRule="auto"/>
              <w:rPr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 xml:space="preserve">Dan </w:t>
            </w:r>
            <w:r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Stolts</w:t>
            </w:r>
          </w:p>
        </w:tc>
      </w:tr>
      <w:tr w:rsidR="00EB4DE5" w:rsidRPr="00EB4DE5" w:rsidTr="00EB4DE5">
        <w:trPr>
          <w:trHeight w:val="404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F35947" w:rsidRDefault="006617BD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0</w:t>
            </w:r>
            <w:r w:rsidR="007241A3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:</w:t>
            </w:r>
            <w:r w:rsidR="00FD6B79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0</w:t>
            </w:r>
            <w:r w:rsidR="007241A3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0 AM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853900" w:rsidRDefault="00853900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Design Solutions U</w:t>
            </w:r>
            <w:r w:rsidR="00EB4DE5"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sing Platform Services, Part 1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853900" w:rsidRDefault="007241A3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7241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ohd Mishal</w:t>
            </w:r>
          </w:p>
        </w:tc>
      </w:tr>
      <w:tr w:rsidR="00FD6B79" w:rsidRPr="00EB4DE5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</w:tcPr>
          <w:p w:rsidR="00FD6B79" w:rsidRPr="00F35947" w:rsidRDefault="006617BD" w:rsidP="00EB4DE5">
            <w:pPr>
              <w:spacing w:after="0" w:line="256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1</w:t>
            </w:r>
            <w:r w:rsidR="00FD6B79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:00</w:t>
            </w:r>
          </w:p>
        </w:tc>
        <w:tc>
          <w:tcPr>
            <w:tcW w:w="831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4" w:type="dxa"/>
              <w:left w:w="95" w:type="dxa"/>
              <w:bottom w:w="24" w:type="dxa"/>
              <w:right w:w="95" w:type="dxa"/>
            </w:tcMar>
          </w:tcPr>
          <w:p w:rsidR="00FD6B79" w:rsidRPr="00853900" w:rsidRDefault="00FD6B79" w:rsidP="00EB4DE5">
            <w:pPr>
              <w:spacing w:after="0" w:line="256" w:lineRule="auto"/>
              <w:jc w:val="center"/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Break</w:t>
            </w:r>
          </w:p>
        </w:tc>
      </w:tr>
      <w:tr w:rsidR="00FD6B79" w:rsidRPr="00EB4DE5" w:rsidTr="004C1AAA">
        <w:trPr>
          <w:trHeight w:val="404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</w:tcPr>
          <w:p w:rsidR="00FD6B79" w:rsidRDefault="00FD6B79" w:rsidP="00FD6B79">
            <w:pPr>
              <w:spacing w:after="0" w:line="256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</w:t>
            </w:r>
            <w:r w:rsidR="006617BD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:15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</w:tcPr>
          <w:p w:rsidR="00FD6B79" w:rsidRPr="00853900" w:rsidRDefault="00FD6B79" w:rsidP="00FD6B79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Design Solutions Using Platform Services, Part 1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</w:tcPr>
          <w:p w:rsidR="00FD6B79" w:rsidRPr="00853900" w:rsidRDefault="00FD6B79" w:rsidP="00FD6B79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7241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ohd Mishal</w:t>
            </w:r>
          </w:p>
        </w:tc>
      </w:tr>
      <w:tr w:rsidR="00FD6B79" w:rsidRPr="00EB4DE5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F35947" w:rsidRDefault="00FD6B79" w:rsidP="00FD6B79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 xml:space="preserve">12:00 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PM</w:t>
            </w:r>
          </w:p>
        </w:tc>
        <w:tc>
          <w:tcPr>
            <w:tcW w:w="831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853900" w:rsidRDefault="00FD6B79" w:rsidP="00FD6B79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Lunch &amp; Networking &amp; Labs</w:t>
            </w:r>
          </w:p>
        </w:tc>
      </w:tr>
      <w:tr w:rsidR="00FD6B79" w:rsidRPr="00EB4DE5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F35947" w:rsidRDefault="00FD6B79" w:rsidP="00FD6B79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:</w:t>
            </w:r>
            <w:r w:rsidR="006617BD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5</w:t>
            </w: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PM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853900" w:rsidRDefault="00FD6B79" w:rsidP="00FD6B79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Networking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853900" w:rsidRDefault="00FD6B79" w:rsidP="00FD6B79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7241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.J. Grinsell</w:t>
            </w:r>
          </w:p>
        </w:tc>
      </w:tr>
      <w:tr w:rsidR="00FD6B79" w:rsidRPr="00EB4DE5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F35947" w:rsidRDefault="00FD6B79" w:rsidP="00FD6B79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2</w:t>
            </w: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: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45</w:t>
            </w: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PM</w:t>
            </w:r>
          </w:p>
        </w:tc>
        <w:tc>
          <w:tcPr>
            <w:tcW w:w="831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853900" w:rsidRDefault="00FD6B79" w:rsidP="00FD6B79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Break</w:t>
            </w:r>
          </w:p>
        </w:tc>
      </w:tr>
      <w:tr w:rsidR="00FD6B79" w:rsidRPr="00EB4DE5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F35947" w:rsidRDefault="00FD6B79" w:rsidP="00FD6B79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 xml:space="preserve">3:30 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PM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D05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853900" w:rsidRDefault="00FD6B79" w:rsidP="00FD6B79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Making it Real: Whiteboarding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853900" w:rsidRDefault="00FD6B79" w:rsidP="00FD6B79">
            <w:pPr>
              <w:spacing w:after="0" w:line="256" w:lineRule="auto"/>
              <w:rPr>
                <w:rFonts w:eastAsia="Times New Roman" w:cstheme="minorHAnsi"/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 xml:space="preserve">Dan, </w:t>
            </w:r>
            <w:r>
              <w:rPr>
                <w:sz w:val="24"/>
                <w:szCs w:val="24"/>
              </w:rPr>
              <w:t>P.J.</w:t>
            </w:r>
          </w:p>
        </w:tc>
      </w:tr>
      <w:tr w:rsidR="00FD6B79" w:rsidRPr="00EB4DE5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F35947" w:rsidRDefault="00FD6B79" w:rsidP="00FD6B79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 xml:space="preserve">4:15 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PM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D05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853900" w:rsidRDefault="00FD6B79" w:rsidP="00FD6B79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Making it Real: Architecting Real World Solutions – Whiteboarding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853900" w:rsidRDefault="00FD6B79" w:rsidP="00FD6B79">
            <w:pPr>
              <w:spacing w:after="0" w:line="256" w:lineRule="auto"/>
              <w:rPr>
                <w:rFonts w:eastAsia="Times New Roman" w:cstheme="minorHAnsi"/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 xml:space="preserve">Dan, </w:t>
            </w:r>
            <w:r>
              <w:rPr>
                <w:sz w:val="24"/>
                <w:szCs w:val="24"/>
              </w:rPr>
              <w:t>P.J.</w:t>
            </w:r>
          </w:p>
        </w:tc>
      </w:tr>
      <w:tr w:rsidR="00FD6B79" w:rsidRPr="00EB4DE5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F35947" w:rsidRDefault="00FD6B79" w:rsidP="00FD6B79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4:45 PM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853900" w:rsidRDefault="00FD6B79" w:rsidP="00FD6B79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Wrap-Up/Closing Next Steps and Homework (Labs)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853900" w:rsidRDefault="00FD6B79" w:rsidP="00FD6B7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 xml:space="preserve">Dan, </w:t>
            </w:r>
            <w:r>
              <w:rPr>
                <w:sz w:val="24"/>
                <w:szCs w:val="24"/>
              </w:rPr>
              <w:t>P.J.</w:t>
            </w:r>
          </w:p>
        </w:tc>
      </w:tr>
    </w:tbl>
    <w:p w:rsidR="004F3BD2" w:rsidRPr="005A2ECA" w:rsidRDefault="004F3BD2" w:rsidP="00100C11">
      <w:pPr>
        <w:spacing w:after="0"/>
        <w:jc w:val="center"/>
        <w:rPr>
          <w:sz w:val="32"/>
          <w:szCs w:val="32"/>
        </w:rPr>
      </w:pPr>
    </w:p>
    <w:p w:rsidR="00E92B05" w:rsidRDefault="00FF30B8" w:rsidP="00E92B05">
      <w:pPr>
        <w:spacing w:after="200" w:line="276" w:lineRule="auto"/>
        <w:contextualSpacing/>
        <w:rPr>
          <w:rFonts w:eastAsia="Times New Roman"/>
          <w:b/>
          <w:bCs/>
        </w:rPr>
      </w:pPr>
      <w:r w:rsidRPr="00F83B91">
        <w:rPr>
          <w:b/>
          <w:sz w:val="24"/>
          <w:szCs w:val="24"/>
        </w:rPr>
        <w:t>Evaluation Link</w:t>
      </w:r>
      <w:r>
        <w:rPr>
          <w:b/>
          <w:sz w:val="24"/>
          <w:szCs w:val="24"/>
        </w:rPr>
        <w:t xml:space="preserve">: </w:t>
      </w:r>
      <w:hyperlink r:id="rId15" w:history="1">
        <w:r w:rsidR="00E92B05">
          <w:rPr>
            <w:rStyle w:val="Hyperlink"/>
            <w:rFonts w:eastAsia="Times New Roman"/>
          </w:rPr>
          <w:t>https://tinyurl.com/516MD18</w:t>
        </w:r>
      </w:hyperlink>
      <w:r w:rsidR="00E92B05">
        <w:rPr>
          <w:rFonts w:eastAsia="Times New Roman"/>
        </w:rPr>
        <w:t xml:space="preserve"> </w:t>
      </w:r>
    </w:p>
    <w:p w:rsidR="00EB4DE5" w:rsidRDefault="00EB4DE5" w:rsidP="00EB4DE5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Content Link</w:t>
      </w:r>
      <w:r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:</w:t>
      </w: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 xml:space="preserve"> </w:t>
      </w:r>
      <w:hyperlink r:id="rId16" w:history="1">
        <w:r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  <w:r w:rsidRPr="007B69D7">
        <w:rPr>
          <w:rStyle w:val="Hyperlink"/>
          <w:rFonts w:ascii="Segoe UI" w:hAnsi="Segoe UI" w:cs="Segoe UI"/>
          <w:sz w:val="21"/>
          <w:szCs w:val="21"/>
          <w:u w:val="none"/>
        </w:rPr>
        <w:t xml:space="preserve">  </w:t>
      </w:r>
      <w:r w:rsidRPr="007B69D7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Pre</w:t>
      </w:r>
      <w:r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sentations\2018-05-14-Boston</w:t>
      </w:r>
    </w:p>
    <w:p w:rsidR="00CC12C2" w:rsidRDefault="00CC12C2" w:rsidP="00CC12C2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7B69D7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Labs</w:t>
      </w:r>
      <w:r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 xml:space="preserve">: </w:t>
      </w:r>
      <w:hyperlink r:id="rId17" w:history="1">
        <w:r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  <w:r w:rsidRPr="007B69D7">
        <w:rPr>
          <w:rStyle w:val="Hyperlink"/>
          <w:rFonts w:ascii="Segoe UI" w:hAnsi="Segoe UI" w:cs="Segoe UI"/>
          <w:sz w:val="21"/>
          <w:szCs w:val="21"/>
          <w:u w:val="none"/>
        </w:rPr>
        <w:t xml:space="preserve">  </w:t>
      </w:r>
      <w:r w:rsidR="00853900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Labs</w:t>
      </w:r>
    </w:p>
    <w:p w:rsidR="00636677" w:rsidRPr="00603AE0" w:rsidRDefault="00636677" w:rsidP="003B14B4">
      <w:pPr>
        <w:spacing w:after="0"/>
        <w:rPr>
          <w:rFonts w:cs="Arial"/>
          <w:b/>
          <w:bCs/>
          <w:color w:val="000000"/>
        </w:rPr>
      </w:pPr>
    </w:p>
    <w:p w:rsidR="00636677" w:rsidRPr="00CD24EC" w:rsidRDefault="00136D82" w:rsidP="008A1728">
      <w:pPr>
        <w:spacing w:after="0"/>
        <w:rPr>
          <w:rFonts w:cs="Arial"/>
          <w:b/>
          <w:bCs/>
          <w:color w:val="0000FF"/>
          <w:u w:val="single"/>
        </w:rPr>
      </w:pPr>
      <w:r w:rsidRPr="00A576A3">
        <w:rPr>
          <w:noProof/>
          <w:sz w:val="28"/>
          <w:szCs w:val="28"/>
          <w:u w:val="single"/>
        </w:rPr>
        <w:drawing>
          <wp:anchor distT="0" distB="0" distL="114300" distR="114300" simplePos="0" relativeHeight="251664384" behindDoc="0" locked="0" layoutInCell="1" allowOverlap="1" wp14:anchorId="759C58C3" wp14:editId="5ECF0986">
            <wp:simplePos x="0" y="0"/>
            <wp:positionH relativeFrom="page">
              <wp:posOffset>6410325</wp:posOffset>
            </wp:positionH>
            <wp:positionV relativeFrom="page">
              <wp:posOffset>9391015</wp:posOffset>
            </wp:positionV>
            <wp:extent cx="1238250" cy="466725"/>
            <wp:effectExtent l="0" t="0" r="0" b="9525"/>
            <wp:wrapNone/>
            <wp:docPr id="3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6" t="38646" r="32398" b="17316"/>
                    <a:stretch/>
                  </pic:blipFill>
                  <pic:spPr bwMode="auto">
                    <a:xfrm>
                      <a:off x="0" y="0"/>
                      <a:ext cx="12382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54153178" wp14:editId="412FFC2D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None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636677" w:rsidRPr="00CD24EC" w:rsidSect="005A2ECA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72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36ACD" w:rsidRDefault="00736ACD" w:rsidP="006941C2">
      <w:pPr>
        <w:spacing w:after="0" w:line="240" w:lineRule="auto"/>
      </w:pPr>
      <w:r>
        <w:separator/>
      </w:r>
    </w:p>
  </w:endnote>
  <w:endnote w:type="continuationSeparator" w:id="0">
    <w:p w:rsidR="00736ACD" w:rsidRDefault="00736ACD" w:rsidP="006941C2">
      <w:pPr>
        <w:spacing w:after="0" w:line="240" w:lineRule="auto"/>
      </w:pPr>
      <w:r>
        <w:continuationSeparator/>
      </w:r>
    </w:p>
  </w:endnote>
  <w:endnote w:type="continuationNotice" w:id="1">
    <w:p w:rsidR="00736ACD" w:rsidRDefault="00736AC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32E" w:rsidRDefault="005273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32E" w:rsidRDefault="005273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32E" w:rsidRDefault="005273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36ACD" w:rsidRDefault="00736ACD" w:rsidP="006941C2">
      <w:pPr>
        <w:spacing w:after="0" w:line="240" w:lineRule="auto"/>
      </w:pPr>
      <w:r>
        <w:separator/>
      </w:r>
    </w:p>
  </w:footnote>
  <w:footnote w:type="continuationSeparator" w:id="0">
    <w:p w:rsidR="00736ACD" w:rsidRDefault="00736ACD" w:rsidP="006941C2">
      <w:pPr>
        <w:spacing w:after="0" w:line="240" w:lineRule="auto"/>
      </w:pPr>
      <w:r>
        <w:continuationSeparator/>
      </w:r>
    </w:p>
  </w:footnote>
  <w:footnote w:type="continuationNotice" w:id="1">
    <w:p w:rsidR="00736ACD" w:rsidRDefault="00736AC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32E" w:rsidRDefault="005273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32E" w:rsidRDefault="005273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32E" w:rsidRDefault="005273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95273"/>
    <w:multiLevelType w:val="multilevel"/>
    <w:tmpl w:val="A64E9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7724B7"/>
    <w:multiLevelType w:val="hybridMultilevel"/>
    <w:tmpl w:val="220A2862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893DF4"/>
    <w:multiLevelType w:val="multilevel"/>
    <w:tmpl w:val="D00A8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3C403A4"/>
    <w:multiLevelType w:val="hybridMultilevel"/>
    <w:tmpl w:val="C2B2C7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81D406F"/>
    <w:multiLevelType w:val="multilevel"/>
    <w:tmpl w:val="3D869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5BE1D2C"/>
    <w:multiLevelType w:val="multilevel"/>
    <w:tmpl w:val="9BD6F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A9A01E5"/>
    <w:multiLevelType w:val="multilevel"/>
    <w:tmpl w:val="CE506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696485F"/>
    <w:multiLevelType w:val="multilevel"/>
    <w:tmpl w:val="5B068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6"/>
  </w:num>
  <w:num w:numId="5">
    <w:abstractNumId w:val="5"/>
  </w:num>
  <w:num w:numId="6">
    <w:abstractNumId w:val="7"/>
  </w:num>
  <w:num w:numId="7">
    <w:abstractNumId w:val="2"/>
  </w:num>
  <w:num w:numId="8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tzQ0MzYysDQ2tDRS0lEKTi0uzszPAykwrgUAaNtGXSwAAAA="/>
  </w:docVars>
  <w:rsids>
    <w:rsidRoot w:val="006046C4"/>
    <w:rsid w:val="00021CF1"/>
    <w:rsid w:val="00022751"/>
    <w:rsid w:val="00064B10"/>
    <w:rsid w:val="00093918"/>
    <w:rsid w:val="000A1396"/>
    <w:rsid w:val="000B09B1"/>
    <w:rsid w:val="000B52CC"/>
    <w:rsid w:val="000C26E0"/>
    <w:rsid w:val="000D2BC1"/>
    <w:rsid w:val="000E45BD"/>
    <w:rsid w:val="00100C11"/>
    <w:rsid w:val="00113705"/>
    <w:rsid w:val="00124281"/>
    <w:rsid w:val="00136D82"/>
    <w:rsid w:val="00186B57"/>
    <w:rsid w:val="00194D98"/>
    <w:rsid w:val="001A5680"/>
    <w:rsid w:val="001B0B0B"/>
    <w:rsid w:val="001B21B5"/>
    <w:rsid w:val="001C6A3A"/>
    <w:rsid w:val="001C7142"/>
    <w:rsid w:val="001F44F9"/>
    <w:rsid w:val="00207BE7"/>
    <w:rsid w:val="00244289"/>
    <w:rsid w:val="0025263B"/>
    <w:rsid w:val="0026404A"/>
    <w:rsid w:val="00273A9F"/>
    <w:rsid w:val="00282BF8"/>
    <w:rsid w:val="002959A9"/>
    <w:rsid w:val="002A0C0E"/>
    <w:rsid w:val="002A4E8F"/>
    <w:rsid w:val="002A61AE"/>
    <w:rsid w:val="002B194C"/>
    <w:rsid w:val="002C33C1"/>
    <w:rsid w:val="002D42C8"/>
    <w:rsid w:val="002D58DE"/>
    <w:rsid w:val="002E768B"/>
    <w:rsid w:val="00313062"/>
    <w:rsid w:val="00343158"/>
    <w:rsid w:val="003762AB"/>
    <w:rsid w:val="00377D00"/>
    <w:rsid w:val="00380FB4"/>
    <w:rsid w:val="00382F50"/>
    <w:rsid w:val="003A6EC1"/>
    <w:rsid w:val="003B10AE"/>
    <w:rsid w:val="003B14B4"/>
    <w:rsid w:val="003C70F9"/>
    <w:rsid w:val="003D2CD0"/>
    <w:rsid w:val="003E4EBE"/>
    <w:rsid w:val="003F16CD"/>
    <w:rsid w:val="00403C25"/>
    <w:rsid w:val="00417A3D"/>
    <w:rsid w:val="004265A6"/>
    <w:rsid w:val="004265D1"/>
    <w:rsid w:val="00430AC0"/>
    <w:rsid w:val="00447F9F"/>
    <w:rsid w:val="0046285C"/>
    <w:rsid w:val="004635DF"/>
    <w:rsid w:val="00491A38"/>
    <w:rsid w:val="004A2942"/>
    <w:rsid w:val="004A6F6C"/>
    <w:rsid w:val="004B2035"/>
    <w:rsid w:val="004D0757"/>
    <w:rsid w:val="004D2B38"/>
    <w:rsid w:val="004E43DD"/>
    <w:rsid w:val="004F2155"/>
    <w:rsid w:val="004F3BD2"/>
    <w:rsid w:val="00504441"/>
    <w:rsid w:val="00507312"/>
    <w:rsid w:val="005118B7"/>
    <w:rsid w:val="005255D1"/>
    <w:rsid w:val="005271F2"/>
    <w:rsid w:val="0052732E"/>
    <w:rsid w:val="00535371"/>
    <w:rsid w:val="005401DC"/>
    <w:rsid w:val="00561A91"/>
    <w:rsid w:val="00585F73"/>
    <w:rsid w:val="005A2ECA"/>
    <w:rsid w:val="005B3DD5"/>
    <w:rsid w:val="005C2424"/>
    <w:rsid w:val="005C5512"/>
    <w:rsid w:val="005D4BC8"/>
    <w:rsid w:val="005F39C8"/>
    <w:rsid w:val="00603AE0"/>
    <w:rsid w:val="006046C4"/>
    <w:rsid w:val="00615A35"/>
    <w:rsid w:val="00620AC7"/>
    <w:rsid w:val="006231FB"/>
    <w:rsid w:val="0063035F"/>
    <w:rsid w:val="00636677"/>
    <w:rsid w:val="00640B59"/>
    <w:rsid w:val="006617BD"/>
    <w:rsid w:val="00663DE8"/>
    <w:rsid w:val="0066707A"/>
    <w:rsid w:val="00674348"/>
    <w:rsid w:val="00683B48"/>
    <w:rsid w:val="006941C2"/>
    <w:rsid w:val="006D1450"/>
    <w:rsid w:val="006E0174"/>
    <w:rsid w:val="006F48C5"/>
    <w:rsid w:val="007025D5"/>
    <w:rsid w:val="00710635"/>
    <w:rsid w:val="00710A72"/>
    <w:rsid w:val="00715505"/>
    <w:rsid w:val="00716EB7"/>
    <w:rsid w:val="007241A3"/>
    <w:rsid w:val="00736ACD"/>
    <w:rsid w:val="00741782"/>
    <w:rsid w:val="007709B9"/>
    <w:rsid w:val="00785C6D"/>
    <w:rsid w:val="00794012"/>
    <w:rsid w:val="007B69D7"/>
    <w:rsid w:val="007B791A"/>
    <w:rsid w:val="007C6D83"/>
    <w:rsid w:val="007D3295"/>
    <w:rsid w:val="007D462B"/>
    <w:rsid w:val="0080027D"/>
    <w:rsid w:val="0082023F"/>
    <w:rsid w:val="00827F64"/>
    <w:rsid w:val="00832A83"/>
    <w:rsid w:val="008446CF"/>
    <w:rsid w:val="008459AD"/>
    <w:rsid w:val="008532A1"/>
    <w:rsid w:val="00853900"/>
    <w:rsid w:val="008722C7"/>
    <w:rsid w:val="00877158"/>
    <w:rsid w:val="00890DE2"/>
    <w:rsid w:val="008A1728"/>
    <w:rsid w:val="008C1B70"/>
    <w:rsid w:val="008C6095"/>
    <w:rsid w:val="008D6C62"/>
    <w:rsid w:val="008E7464"/>
    <w:rsid w:val="009001BC"/>
    <w:rsid w:val="009042B9"/>
    <w:rsid w:val="00904E49"/>
    <w:rsid w:val="009132B4"/>
    <w:rsid w:val="00916BE7"/>
    <w:rsid w:val="00922F3C"/>
    <w:rsid w:val="00930561"/>
    <w:rsid w:val="00930857"/>
    <w:rsid w:val="00940B69"/>
    <w:rsid w:val="009500B9"/>
    <w:rsid w:val="00974724"/>
    <w:rsid w:val="0097658D"/>
    <w:rsid w:val="0098069F"/>
    <w:rsid w:val="009813BD"/>
    <w:rsid w:val="009F2FAE"/>
    <w:rsid w:val="009F58A0"/>
    <w:rsid w:val="00A12F97"/>
    <w:rsid w:val="00A72AC2"/>
    <w:rsid w:val="00A90653"/>
    <w:rsid w:val="00AA2C97"/>
    <w:rsid w:val="00AA4E72"/>
    <w:rsid w:val="00AA532B"/>
    <w:rsid w:val="00AB1E26"/>
    <w:rsid w:val="00AC3DBE"/>
    <w:rsid w:val="00AC4962"/>
    <w:rsid w:val="00AD0E68"/>
    <w:rsid w:val="00AE1477"/>
    <w:rsid w:val="00B14370"/>
    <w:rsid w:val="00B20096"/>
    <w:rsid w:val="00B4218C"/>
    <w:rsid w:val="00B67748"/>
    <w:rsid w:val="00BA71D1"/>
    <w:rsid w:val="00BE1883"/>
    <w:rsid w:val="00BE4ED7"/>
    <w:rsid w:val="00C33D0B"/>
    <w:rsid w:val="00C66CA0"/>
    <w:rsid w:val="00C724AA"/>
    <w:rsid w:val="00C93E90"/>
    <w:rsid w:val="00CC12C2"/>
    <w:rsid w:val="00CC75A1"/>
    <w:rsid w:val="00CD24EC"/>
    <w:rsid w:val="00CF23C0"/>
    <w:rsid w:val="00D0132D"/>
    <w:rsid w:val="00D210F5"/>
    <w:rsid w:val="00D34323"/>
    <w:rsid w:val="00D346F6"/>
    <w:rsid w:val="00D6690D"/>
    <w:rsid w:val="00D73A53"/>
    <w:rsid w:val="00D77E88"/>
    <w:rsid w:val="00D92850"/>
    <w:rsid w:val="00DA48ED"/>
    <w:rsid w:val="00E05446"/>
    <w:rsid w:val="00E14D50"/>
    <w:rsid w:val="00E41241"/>
    <w:rsid w:val="00E60F2F"/>
    <w:rsid w:val="00E74812"/>
    <w:rsid w:val="00E82AB7"/>
    <w:rsid w:val="00E84E0E"/>
    <w:rsid w:val="00E92A55"/>
    <w:rsid w:val="00E92B05"/>
    <w:rsid w:val="00EA5118"/>
    <w:rsid w:val="00EB4DE5"/>
    <w:rsid w:val="00EC6959"/>
    <w:rsid w:val="00ED3EE4"/>
    <w:rsid w:val="00ED611C"/>
    <w:rsid w:val="00F15E46"/>
    <w:rsid w:val="00F1671E"/>
    <w:rsid w:val="00F17422"/>
    <w:rsid w:val="00F31B77"/>
    <w:rsid w:val="00F35947"/>
    <w:rsid w:val="00F616B3"/>
    <w:rsid w:val="00F64630"/>
    <w:rsid w:val="00F83B91"/>
    <w:rsid w:val="00F870C4"/>
    <w:rsid w:val="00FA744C"/>
    <w:rsid w:val="00FD116F"/>
    <w:rsid w:val="00FD3C02"/>
    <w:rsid w:val="00FD6B79"/>
    <w:rsid w:val="00FD6CFF"/>
    <w:rsid w:val="00FF197E"/>
    <w:rsid w:val="00FF3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6E3C12"/>
  <w15:chartTrackingRefBased/>
  <w15:docId w15:val="{DFF7EE1B-783B-4997-BAED-885657E70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A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03AE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603AE0"/>
  </w:style>
  <w:style w:type="table" w:styleId="GridTable4-Accent2">
    <w:name w:val="Grid Table 4 Accent 2"/>
    <w:basedOn w:val="TableNormal"/>
    <w:uiPriority w:val="49"/>
    <w:rsid w:val="004A6F6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4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EBE"/>
    <w:rPr>
      <w:rFonts w:ascii="Segoe UI" w:hAnsi="Segoe UI" w:cs="Segoe UI"/>
      <w:sz w:val="18"/>
      <w:szCs w:val="18"/>
    </w:rPr>
  </w:style>
  <w:style w:type="table" w:styleId="GridTable4-Accent5">
    <w:name w:val="Grid Table 4 Accent 5"/>
    <w:basedOn w:val="TableNormal"/>
    <w:uiPriority w:val="49"/>
    <w:rsid w:val="004F3BD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69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41C2"/>
  </w:style>
  <w:style w:type="paragraph" w:styleId="Footer">
    <w:name w:val="footer"/>
    <w:basedOn w:val="Normal"/>
    <w:link w:val="FooterChar"/>
    <w:uiPriority w:val="99"/>
    <w:unhideWhenUsed/>
    <w:rsid w:val="0069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41C2"/>
  </w:style>
  <w:style w:type="paragraph" w:customStyle="1" w:styleId="msl2-accordion-togglers">
    <w:name w:val="msl2-accordion-togglers"/>
    <w:basedOn w:val="Normal"/>
    <w:rsid w:val="009F2F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A1728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B21B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695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2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0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3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49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90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274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1175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382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1.wmf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webSettings" Target="webSettings.xml"/><Relationship Id="rId12" Type="http://schemas.openxmlformats.org/officeDocument/2006/relationships/hyperlink" Target="https://github.com/guruskill/70-535" TargetMode="External"/><Relationship Id="rId17" Type="http://schemas.openxmlformats.org/officeDocument/2006/relationships/hyperlink" Target="https://github.com/guruskill/70-535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guruskill/70-535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hub.com/guruskill/70-535" TargetMode="External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na01.safelinks.protection.outlook.com/?url=https%3A%2F%2Ftinyurl.com%2F516MD18&amp;data=02%7C01%7Cdstolts%40microsoft.com%7C32dc6f4ab1244678466d08d5bab52820%7C72f988bf86f141af91ab2d7cd011db47%7C1%7C0%7C636620210391110675&amp;sdata=N3W3skWkOqiAbAPGkpAk1y36GV6%2FmmjjBGwOHzWISJI%3D&amp;reserved=0" TargetMode="External"/><Relationship Id="rId23" Type="http://schemas.openxmlformats.org/officeDocument/2006/relationships/footer" Target="footer3.xml"/><Relationship Id="rId10" Type="http://schemas.openxmlformats.org/officeDocument/2006/relationships/hyperlink" Target="https://na01.safelinks.protection.outlook.com/?url=https%3A%2F%2Ftinyurl.com%2F516MD18&amp;data=02%7C01%7Cdstolts%40microsoft.com%7C32dc6f4ab1244678466d08d5bab52820%7C72f988bf86f141af91ab2d7cd011db47%7C1%7C0%7C636620210391110675&amp;sdata=N3W3skWkOqiAbAPGkpAk1y36GV6%2FmmjjBGwOHzWISJI%3D&amp;reserved=0" TargetMode="External"/><Relationship Id="rId19" Type="http://schemas.openxmlformats.org/officeDocument/2006/relationships/header" Target="head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.png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833FF589E45A4BA847AE22271E45A0" ma:contentTypeVersion="2" ma:contentTypeDescription="Create a new document." ma:contentTypeScope="" ma:versionID="a2be94ab6fac176efb9644e777ac48ed">
  <xsd:schema xmlns:xsd="http://www.w3.org/2001/XMLSchema" xmlns:xs="http://www.w3.org/2001/XMLSchema" xmlns:p="http://schemas.microsoft.com/office/2006/metadata/properties" xmlns:ns2="a14ba694-d9a1-4457-b2c3-7569ec527aa1" targetNamespace="http://schemas.microsoft.com/office/2006/metadata/properties" ma:root="true" ma:fieldsID="ba7465b8cd4bde54364ed2e4bedb04ad" ns2:_="">
    <xsd:import namespace="a14ba694-d9a1-4457-b2c3-7569ec527a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ba694-d9a1-4457-b2c3-7569ec527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F7B6BD-866D-4236-B266-51A8234EFC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4ba694-d9a1-4457-b2c3-7569ec527a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AC2090C-28C5-425F-8258-C7D347769AF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4B1118A-3A8D-4DD5-AB05-AB86D555BC9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32</Words>
  <Characters>246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Dan Stolts</cp:lastModifiedBy>
  <cp:revision>6</cp:revision>
  <cp:lastPrinted>2018-05-14T11:55:00Z</cp:lastPrinted>
  <dcterms:created xsi:type="dcterms:W3CDTF">2018-05-16T12:57:00Z</dcterms:created>
  <dcterms:modified xsi:type="dcterms:W3CDTF">2018-05-16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tarawebb@microsoft.com</vt:lpwstr>
  </property>
  <property fmtid="{D5CDD505-2E9C-101B-9397-08002B2CF9AE}" pid="5" name="MSIP_Label_f42aa342-8706-4288-bd11-ebb85995028c_SetDate">
    <vt:lpwstr>2018-01-02T20:42:48.5049056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75833FF589E45A4BA847AE22271E45A0</vt:lpwstr>
  </property>
</Properties>
</file>